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B7598" w14:textId="6DC56ABD" w:rsidR="0042209B" w:rsidRDefault="00E4469E" w:rsidP="00FF7815">
      <w:pPr>
        <w:jc w:val="center"/>
        <w:rPr>
          <w:rFonts w:ascii="Century Gothic" w:hAnsi="Century Gothic"/>
          <w:b/>
        </w:rPr>
      </w:pPr>
      <w:r w:rsidRPr="3AC17F64">
        <w:rPr>
          <w:rFonts w:ascii="Century Gothic" w:hAnsi="Century Gothic"/>
          <w:b/>
          <w:sz w:val="32"/>
          <w:szCs w:val="32"/>
        </w:rPr>
        <w:t>Occupational and Professional Licensing Administration</w:t>
      </w:r>
    </w:p>
    <w:p w14:paraId="55B62DCD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District of Columbia Board of Real Estate Appraisers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276D0000" w:rsidR="00DA175F" w:rsidRPr="00DA175F" w:rsidRDefault="00FF1F67" w:rsidP="6FDD0050">
      <w:pPr>
        <w:jc w:val="center"/>
        <w:rPr>
          <w:rFonts w:ascii="Times New Roman" w:hAnsi="Times New Roman" w:cs="Times New Roman"/>
          <w:b/>
          <w:bCs/>
        </w:rPr>
      </w:pPr>
      <w:r w:rsidRPr="5AFE9E4A">
        <w:rPr>
          <w:rFonts w:ascii="Times New Roman" w:hAnsi="Times New Roman" w:cs="Times New Roman"/>
          <w:b/>
          <w:bCs/>
        </w:rPr>
        <w:t>June 15</w:t>
      </w:r>
      <w:r w:rsidR="00292375" w:rsidRPr="5AFE9E4A">
        <w:rPr>
          <w:rFonts w:ascii="Times New Roman" w:hAnsi="Times New Roman" w:cs="Times New Roman"/>
          <w:b/>
          <w:bCs/>
        </w:rPr>
        <w:t>, 2022</w:t>
      </w:r>
    </w:p>
    <w:p w14:paraId="1B3E56B5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2520FFC7" w14:textId="02A5DB27" w:rsidR="0042093A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3E88B9A2" w14:textId="77777777" w:rsidR="005F157D" w:rsidRDefault="005F157D" w:rsidP="0042093A">
      <w:pPr>
        <w:rPr>
          <w:rFonts w:ascii="Times New Roman" w:hAnsi="Times New Roman" w:cs="Times New Roman"/>
        </w:rPr>
      </w:pPr>
    </w:p>
    <w:p w14:paraId="7A11A04C" w14:textId="2788CB34" w:rsidR="00530BC8" w:rsidRPr="009714EE" w:rsidRDefault="00533A7B" w:rsidP="00553D40">
      <w:pPr>
        <w:ind w:left="90"/>
        <w:jc w:val="center"/>
        <w:rPr>
          <w:rFonts w:ascii="Times New Roman" w:hAnsi="Times New Roman" w:cs="Times New Roman"/>
          <w:u w:val="single"/>
        </w:rPr>
      </w:pPr>
      <w:r w:rsidRPr="5AFE9E4A">
        <w:rPr>
          <w:rFonts w:ascii="Times New Roman" w:hAnsi="Times New Roman" w:cs="Times New Roman"/>
          <w:u w:val="single"/>
        </w:rPr>
        <w:t xml:space="preserve">(2) Certified General; </w:t>
      </w:r>
      <w:r w:rsidR="009714EE" w:rsidRPr="5AFE9E4A">
        <w:rPr>
          <w:rFonts w:ascii="Times New Roman" w:hAnsi="Times New Roman" w:cs="Times New Roman"/>
          <w:u w:val="single"/>
        </w:rPr>
        <w:t xml:space="preserve">(9) </w:t>
      </w:r>
      <w:r w:rsidR="00D53B2A" w:rsidRPr="5AFE9E4A">
        <w:rPr>
          <w:rFonts w:ascii="Times New Roman" w:hAnsi="Times New Roman" w:cs="Times New Roman"/>
          <w:u w:val="single"/>
        </w:rPr>
        <w:t>Temporary Certified General</w:t>
      </w:r>
      <w:r w:rsidR="6E8CDEE8" w:rsidRPr="5AFE9E4A">
        <w:rPr>
          <w:rFonts w:ascii="Times New Roman" w:hAnsi="Times New Roman" w:cs="Times New Roman"/>
          <w:u w:val="single"/>
        </w:rPr>
        <w:t>; (</w:t>
      </w:r>
      <w:r w:rsidR="00287E39" w:rsidRPr="5AFE9E4A">
        <w:rPr>
          <w:rFonts w:ascii="Times New Roman" w:hAnsi="Times New Roman" w:cs="Times New Roman"/>
          <w:u w:val="single"/>
        </w:rPr>
        <w:t>2</w:t>
      </w:r>
      <w:r w:rsidR="6E8CDEE8" w:rsidRPr="5AFE9E4A">
        <w:rPr>
          <w:rFonts w:ascii="Times New Roman" w:hAnsi="Times New Roman" w:cs="Times New Roman"/>
          <w:u w:val="single"/>
        </w:rPr>
        <w:t>) Certified Residential</w:t>
      </w:r>
      <w:r w:rsidR="00983042" w:rsidRPr="5AFE9E4A">
        <w:rPr>
          <w:rFonts w:ascii="Times New Roman" w:hAnsi="Times New Roman" w:cs="Times New Roman"/>
          <w:u w:val="single"/>
        </w:rPr>
        <w:t xml:space="preserve">; </w:t>
      </w:r>
      <w:r>
        <w:br/>
      </w:r>
      <w:r w:rsidR="00983042" w:rsidRPr="5AFE9E4A">
        <w:rPr>
          <w:rFonts w:ascii="Times New Roman" w:hAnsi="Times New Roman" w:cs="Times New Roman"/>
          <w:u w:val="single"/>
        </w:rPr>
        <w:t>(</w:t>
      </w:r>
      <w:r w:rsidR="00287E39" w:rsidRPr="5AFE9E4A">
        <w:rPr>
          <w:rFonts w:ascii="Times New Roman" w:hAnsi="Times New Roman" w:cs="Times New Roman"/>
          <w:u w:val="single"/>
        </w:rPr>
        <w:t>1</w:t>
      </w:r>
      <w:r w:rsidR="00983042" w:rsidRPr="5AFE9E4A">
        <w:rPr>
          <w:rFonts w:ascii="Times New Roman" w:hAnsi="Times New Roman" w:cs="Times New Roman"/>
          <w:u w:val="single"/>
        </w:rPr>
        <w:t>) Appraiser Trainee.</w:t>
      </w:r>
      <w:r w:rsidR="008D236E" w:rsidRPr="5AFE9E4A">
        <w:rPr>
          <w:rFonts w:ascii="Times New Roman" w:hAnsi="Times New Roman" w:cs="Times New Roman"/>
          <w:u w:val="single"/>
        </w:rPr>
        <w:t xml:space="preserve"> </w:t>
      </w:r>
    </w:p>
    <w:p w14:paraId="13B309D2" w14:textId="58680368" w:rsidR="009714EE" w:rsidRDefault="009714EE" w:rsidP="0042093A">
      <w:pPr>
        <w:rPr>
          <w:rFonts w:ascii="Times New Roman" w:hAnsi="Times New Roman" w:cs="Times New Roman"/>
        </w:rPr>
      </w:pPr>
    </w:p>
    <w:p w14:paraId="295781AD" w14:textId="77777777" w:rsidR="00AA6DAA" w:rsidRDefault="00AA6DAA" w:rsidP="0042093A">
      <w:pPr>
        <w:rPr>
          <w:rFonts w:ascii="Times New Roman" w:hAnsi="Times New Roman" w:cs="Times New Roman"/>
        </w:rPr>
      </w:pPr>
    </w:p>
    <w:tbl>
      <w:tblPr>
        <w:tblW w:w="10080" w:type="dxa"/>
        <w:tblInd w:w="-180" w:type="dxa"/>
        <w:tblLook w:val="04A0" w:firstRow="1" w:lastRow="0" w:firstColumn="1" w:lastColumn="0" w:noHBand="0" w:noVBand="1"/>
      </w:tblPr>
      <w:tblGrid>
        <w:gridCol w:w="2435"/>
        <w:gridCol w:w="3145"/>
        <w:gridCol w:w="4500"/>
      </w:tblGrid>
      <w:tr w:rsidR="00D53B2A" w:rsidRPr="00DE728D" w14:paraId="4FC690BB" w14:textId="77777777" w:rsidTr="009B5950">
        <w:trPr>
          <w:trHeight w:val="378"/>
        </w:trPr>
        <w:tc>
          <w:tcPr>
            <w:tcW w:w="2435" w:type="dxa"/>
            <w:shd w:val="clear" w:color="auto" w:fill="auto"/>
            <w:noWrap/>
            <w:vAlign w:val="center"/>
          </w:tcPr>
          <w:p w14:paraId="7830545A" w14:textId="409EB17F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Name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7120F67B" w14:textId="065A0AEE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Application Type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189CBB35" w14:textId="0498DDED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License Type</w:t>
            </w:r>
          </w:p>
        </w:tc>
      </w:tr>
    </w:tbl>
    <w:p w14:paraId="4297A981" w14:textId="39DD297A" w:rsidR="00F41F4C" w:rsidRPr="00F41F4C" w:rsidRDefault="00F41F4C" w:rsidP="00F41F4C">
      <w:pPr>
        <w:tabs>
          <w:tab w:val="left" w:pos="3600"/>
          <w:tab w:val="left" w:pos="6480"/>
        </w:tabs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4219"/>
        <w:gridCol w:w="2886"/>
      </w:tblGrid>
      <w:tr w:rsidR="00A03039" w14:paraId="02A5382C" w14:textId="77777777" w:rsidTr="006E33BB">
        <w:trPr>
          <w:trHeight w:val="800"/>
          <w:jc w:val="center"/>
        </w:trPr>
        <w:tc>
          <w:tcPr>
            <w:tcW w:w="1615" w:type="dxa"/>
            <w:vAlign w:val="center"/>
          </w:tcPr>
          <w:p w14:paraId="163D15E0" w14:textId="782644BA" w:rsidR="00A03039" w:rsidRDefault="5AFE9E4A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5AFE9E4A">
              <w:rPr>
                <w:sz w:val="24"/>
                <w:szCs w:val="24"/>
              </w:rPr>
              <w:t>Brian Putze</w:t>
            </w:r>
          </w:p>
        </w:tc>
        <w:tc>
          <w:tcPr>
            <w:tcW w:w="4219" w:type="dxa"/>
            <w:vAlign w:val="center"/>
          </w:tcPr>
          <w:p w14:paraId="407CF00B" w14:textId="4B38A71D" w:rsidR="00A03039" w:rsidRDefault="5AFE9E4A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5AFE9E4A">
              <w:rPr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14119C48" w14:textId="0C10FCBC" w:rsidR="00A03039" w:rsidRDefault="5AFE9E4A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2"/>
                <w:szCs w:val="22"/>
              </w:rPr>
            </w:pPr>
            <w:r w:rsidRPr="5AFE9E4A">
              <w:rPr>
                <w:sz w:val="22"/>
                <w:szCs w:val="22"/>
              </w:rPr>
              <w:t>Appraiser Certified General</w:t>
            </w:r>
          </w:p>
        </w:tc>
      </w:tr>
      <w:tr w:rsidR="00A03039" w14:paraId="7B8127D6" w14:textId="77777777" w:rsidTr="006E33BB">
        <w:trPr>
          <w:trHeight w:val="800"/>
          <w:jc w:val="center"/>
        </w:trPr>
        <w:tc>
          <w:tcPr>
            <w:tcW w:w="1615" w:type="dxa"/>
            <w:vAlign w:val="center"/>
          </w:tcPr>
          <w:p w14:paraId="1768A470" w14:textId="250A8AD7" w:rsidR="00A03039" w:rsidRPr="006E33BB" w:rsidRDefault="005B636B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6E33BB">
              <w:rPr>
                <w:sz w:val="24"/>
                <w:szCs w:val="24"/>
              </w:rPr>
              <w:t>Colin Suser</w:t>
            </w:r>
          </w:p>
        </w:tc>
        <w:tc>
          <w:tcPr>
            <w:tcW w:w="4219" w:type="dxa"/>
            <w:vAlign w:val="center"/>
          </w:tcPr>
          <w:p w14:paraId="247915DD" w14:textId="56F58AE4" w:rsidR="00A03039" w:rsidRPr="006E33BB" w:rsidRDefault="005B636B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6E33BB">
              <w:rPr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7F64827B" w14:textId="77777777" w:rsidR="006E33BB" w:rsidRDefault="006E33BB" w:rsidP="006E33BB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</w:p>
          <w:p w14:paraId="0635582A" w14:textId="07591418" w:rsidR="00A03039" w:rsidRPr="006E33BB" w:rsidRDefault="006E33BB" w:rsidP="006E33BB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6E33BB">
              <w:rPr>
                <w:sz w:val="24"/>
                <w:szCs w:val="24"/>
              </w:rPr>
              <w:t>Appraiser Certified Residential</w:t>
            </w:r>
          </w:p>
          <w:p w14:paraId="54487A1A" w14:textId="13643441" w:rsidR="006E33BB" w:rsidRPr="006E33BB" w:rsidRDefault="006E33BB" w:rsidP="006E33BB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</w:p>
        </w:tc>
      </w:tr>
      <w:tr w:rsidR="00A03039" w14:paraId="41AB6E41" w14:textId="77777777" w:rsidTr="006E33BB">
        <w:trPr>
          <w:trHeight w:val="953"/>
          <w:jc w:val="center"/>
        </w:trPr>
        <w:tc>
          <w:tcPr>
            <w:tcW w:w="1615" w:type="dxa"/>
            <w:vAlign w:val="center"/>
          </w:tcPr>
          <w:p w14:paraId="24E22844" w14:textId="383B5CCF" w:rsidR="00A03039" w:rsidRPr="006E33BB" w:rsidRDefault="00D77092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tthew Ansay</w:t>
            </w:r>
          </w:p>
        </w:tc>
        <w:tc>
          <w:tcPr>
            <w:tcW w:w="4219" w:type="dxa"/>
            <w:vAlign w:val="center"/>
          </w:tcPr>
          <w:p w14:paraId="132F855C" w14:textId="3B9B3DD7" w:rsidR="00A03039" w:rsidRPr="006E33BB" w:rsidRDefault="00F67991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211BC6EE" w14:textId="2442E08D" w:rsidR="00A03039" w:rsidRPr="006E33BB" w:rsidRDefault="00A03039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</w:p>
        </w:tc>
      </w:tr>
      <w:tr w:rsidR="00A03039" w14:paraId="7A7C2CC8" w14:textId="77777777" w:rsidTr="006E33BB">
        <w:trPr>
          <w:trHeight w:val="800"/>
          <w:jc w:val="center"/>
        </w:trPr>
        <w:tc>
          <w:tcPr>
            <w:tcW w:w="1615" w:type="dxa"/>
            <w:vAlign w:val="center"/>
          </w:tcPr>
          <w:p w14:paraId="68B18CA0" w14:textId="15587EA0" w:rsidR="00A03039" w:rsidRPr="006E33BB" w:rsidRDefault="00232732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fan Kelischek</w:t>
            </w:r>
          </w:p>
        </w:tc>
        <w:tc>
          <w:tcPr>
            <w:tcW w:w="4219" w:type="dxa"/>
            <w:vAlign w:val="center"/>
          </w:tcPr>
          <w:p w14:paraId="7E6CCE3B" w14:textId="24A2A43A" w:rsidR="00A03039" w:rsidRPr="002415F8" w:rsidRDefault="002415F8" w:rsidP="00134FB3">
            <w:pPr>
              <w:tabs>
                <w:tab w:val="left" w:pos="3600"/>
                <w:tab w:val="left" w:pos="6480"/>
              </w:tabs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53DFE5C0" w14:textId="77777777" w:rsidR="00250214" w:rsidRDefault="00250214" w:rsidP="00250214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</w:p>
          <w:p w14:paraId="2B3B38BD" w14:textId="03830192" w:rsidR="00250214" w:rsidRPr="006E33BB" w:rsidRDefault="00250214" w:rsidP="00250214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6E33BB">
              <w:rPr>
                <w:sz w:val="24"/>
                <w:szCs w:val="24"/>
              </w:rPr>
              <w:t>Appraiser Certified Residential</w:t>
            </w:r>
          </w:p>
          <w:p w14:paraId="2F30B428" w14:textId="77777777" w:rsidR="00A03039" w:rsidRPr="006E33BB" w:rsidRDefault="00A03039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</w:p>
        </w:tc>
      </w:tr>
      <w:tr w:rsidR="00A03039" w14:paraId="3949A84A" w14:textId="77777777" w:rsidTr="006E33BB">
        <w:trPr>
          <w:trHeight w:val="800"/>
          <w:jc w:val="center"/>
        </w:trPr>
        <w:tc>
          <w:tcPr>
            <w:tcW w:w="1615" w:type="dxa"/>
            <w:vAlign w:val="center"/>
          </w:tcPr>
          <w:p w14:paraId="08CEF516" w14:textId="53FD6921" w:rsidR="00A03039" w:rsidRPr="006E33BB" w:rsidRDefault="001E7E32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hard Vojta</w:t>
            </w:r>
          </w:p>
        </w:tc>
        <w:tc>
          <w:tcPr>
            <w:tcW w:w="4219" w:type="dxa"/>
            <w:vAlign w:val="center"/>
          </w:tcPr>
          <w:p w14:paraId="069D0D5C" w14:textId="2D750FF8" w:rsidR="00A03039" w:rsidRPr="006E33BB" w:rsidRDefault="001E7E32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52163705" w14:textId="24BC58D7" w:rsidR="00A03039" w:rsidRPr="006E33BB" w:rsidRDefault="00ED3D9F" w:rsidP="00134FB3">
            <w:pPr>
              <w:tabs>
                <w:tab w:val="left" w:pos="3600"/>
                <w:tab w:val="left" w:pos="6480"/>
              </w:tabs>
              <w:jc w:val="center"/>
              <w:rPr>
                <w:rFonts w:ascii="Century Gothic" w:hAnsi="Century Gothic"/>
                <w:color w:val="212529"/>
                <w:sz w:val="24"/>
                <w:szCs w:val="24"/>
              </w:rPr>
            </w:pPr>
            <w:r>
              <w:rPr>
                <w:sz w:val="24"/>
                <w:szCs w:val="24"/>
              </w:rPr>
              <w:t>Appraiser Temporary</w:t>
            </w:r>
            <w:r>
              <w:rPr>
                <w:sz w:val="24"/>
                <w:szCs w:val="24"/>
              </w:rPr>
              <w:br/>
              <w:t>Certified General</w:t>
            </w:r>
          </w:p>
        </w:tc>
      </w:tr>
      <w:tr w:rsidR="00A03039" w14:paraId="71D2AE87" w14:textId="77777777" w:rsidTr="00134FB3">
        <w:trPr>
          <w:trHeight w:val="2789"/>
          <w:jc w:val="center"/>
        </w:trPr>
        <w:tc>
          <w:tcPr>
            <w:tcW w:w="1615" w:type="dxa"/>
            <w:vAlign w:val="center"/>
          </w:tcPr>
          <w:p w14:paraId="59C9E0D2" w14:textId="369FAC4C" w:rsidR="00A03039" w:rsidRPr="006E33BB" w:rsidRDefault="002B2718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ip Ard</w:t>
            </w:r>
          </w:p>
        </w:tc>
        <w:tc>
          <w:tcPr>
            <w:tcW w:w="4219" w:type="dxa"/>
            <w:vAlign w:val="center"/>
          </w:tcPr>
          <w:p w14:paraId="30C2AC23" w14:textId="2EB4A853" w:rsidR="00A03039" w:rsidRPr="00D97BEC" w:rsidRDefault="00D97BEC" w:rsidP="00134FB3">
            <w:pPr>
              <w:tabs>
                <w:tab w:val="left" w:pos="3600"/>
                <w:tab w:val="left" w:pos="6480"/>
              </w:tabs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4CABD9CB" w14:textId="77777777" w:rsidR="001A0708" w:rsidRPr="001A0708" w:rsidRDefault="001A0708" w:rsidP="001A0708">
            <w:pPr>
              <w:jc w:val="center"/>
              <w:rPr>
                <w:sz w:val="24"/>
                <w:szCs w:val="24"/>
              </w:rPr>
            </w:pPr>
            <w:r w:rsidRPr="001A0708">
              <w:rPr>
                <w:sz w:val="24"/>
                <w:szCs w:val="24"/>
              </w:rPr>
              <w:t>Appraiser Temporary</w:t>
            </w:r>
          </w:p>
          <w:p w14:paraId="41FC8320" w14:textId="77CF2645" w:rsidR="005F1F1E" w:rsidRDefault="001A0708" w:rsidP="001A0708">
            <w:pPr>
              <w:jc w:val="center"/>
              <w:rPr>
                <w:sz w:val="24"/>
                <w:szCs w:val="24"/>
              </w:rPr>
            </w:pPr>
            <w:r w:rsidRPr="001A0708">
              <w:rPr>
                <w:sz w:val="24"/>
                <w:szCs w:val="24"/>
              </w:rPr>
              <w:t>Certified General</w:t>
            </w:r>
          </w:p>
          <w:p w14:paraId="37527802" w14:textId="03146F3F" w:rsidR="001A0708" w:rsidRPr="006E33BB" w:rsidRDefault="001A0708" w:rsidP="00134FB3">
            <w:pPr>
              <w:jc w:val="center"/>
              <w:rPr>
                <w:sz w:val="24"/>
                <w:szCs w:val="24"/>
              </w:rPr>
            </w:pPr>
          </w:p>
        </w:tc>
      </w:tr>
      <w:tr w:rsidR="00A03039" w14:paraId="003A311E" w14:textId="77777777" w:rsidTr="00134FB3">
        <w:trPr>
          <w:trHeight w:val="1457"/>
          <w:jc w:val="center"/>
        </w:trPr>
        <w:tc>
          <w:tcPr>
            <w:tcW w:w="1615" w:type="dxa"/>
            <w:vAlign w:val="center"/>
          </w:tcPr>
          <w:p w14:paraId="3A7E6E06" w14:textId="31D4491E" w:rsidR="00A03039" w:rsidRPr="006E33BB" w:rsidRDefault="00F2269C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John Cole</w:t>
            </w:r>
          </w:p>
        </w:tc>
        <w:tc>
          <w:tcPr>
            <w:tcW w:w="4219" w:type="dxa"/>
            <w:vAlign w:val="center"/>
          </w:tcPr>
          <w:p w14:paraId="1F4FB51F" w14:textId="406C81E8" w:rsidR="00A03039" w:rsidRPr="00F2269C" w:rsidRDefault="00F2269C" w:rsidP="00134FB3">
            <w:pPr>
              <w:tabs>
                <w:tab w:val="left" w:pos="3600"/>
                <w:tab w:val="left" w:pos="6480"/>
              </w:tabs>
              <w:jc w:val="center"/>
              <w:rPr>
                <w:color w:val="000000" w:themeColor="text1"/>
                <w:sz w:val="24"/>
                <w:szCs w:val="24"/>
              </w:rPr>
            </w:pPr>
            <w:r w:rsidRPr="00F2269C">
              <w:rPr>
                <w:color w:val="000000" w:themeColor="text1"/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6588635E" w14:textId="77777777" w:rsidR="00F2269C" w:rsidRPr="001A0708" w:rsidRDefault="00F2269C" w:rsidP="00F2269C">
            <w:pPr>
              <w:jc w:val="center"/>
              <w:rPr>
                <w:sz w:val="24"/>
                <w:szCs w:val="24"/>
              </w:rPr>
            </w:pPr>
            <w:r w:rsidRPr="001A0708">
              <w:rPr>
                <w:sz w:val="24"/>
                <w:szCs w:val="24"/>
              </w:rPr>
              <w:t>Appraiser Temporary</w:t>
            </w:r>
          </w:p>
          <w:p w14:paraId="3C58F393" w14:textId="77777777" w:rsidR="00F2269C" w:rsidRDefault="00F2269C" w:rsidP="00F2269C">
            <w:pPr>
              <w:jc w:val="center"/>
              <w:rPr>
                <w:sz w:val="24"/>
                <w:szCs w:val="24"/>
              </w:rPr>
            </w:pPr>
            <w:r w:rsidRPr="001A0708">
              <w:rPr>
                <w:sz w:val="24"/>
                <w:szCs w:val="24"/>
              </w:rPr>
              <w:t>Certified General</w:t>
            </w:r>
          </w:p>
          <w:p w14:paraId="4FE4310A" w14:textId="77777777" w:rsidR="00A03039" w:rsidRPr="006E33BB" w:rsidRDefault="00A03039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</w:p>
        </w:tc>
      </w:tr>
      <w:tr w:rsidR="00A03039" w14:paraId="4847C40D" w14:textId="77777777" w:rsidTr="00134FB3">
        <w:trPr>
          <w:trHeight w:val="728"/>
          <w:jc w:val="center"/>
        </w:trPr>
        <w:tc>
          <w:tcPr>
            <w:tcW w:w="1615" w:type="dxa"/>
            <w:vAlign w:val="center"/>
          </w:tcPr>
          <w:p w14:paraId="537AEF44" w14:textId="298C4756" w:rsidR="00A03039" w:rsidRPr="006E33BB" w:rsidRDefault="00D34F6D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dney Clough</w:t>
            </w:r>
          </w:p>
        </w:tc>
        <w:tc>
          <w:tcPr>
            <w:tcW w:w="4219" w:type="dxa"/>
            <w:vAlign w:val="center"/>
          </w:tcPr>
          <w:p w14:paraId="2E39D35B" w14:textId="1FB1D87A" w:rsidR="00A03039" w:rsidRPr="006E33BB" w:rsidRDefault="00D34F6D" w:rsidP="00134FB3">
            <w:pPr>
              <w:tabs>
                <w:tab w:val="left" w:pos="3600"/>
                <w:tab w:val="left" w:pos="6480"/>
              </w:tabs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0305DA83" w14:textId="77777777" w:rsidR="00D34F6D" w:rsidRPr="00D34F6D" w:rsidRDefault="00D34F6D" w:rsidP="00D34F6D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D34F6D">
              <w:rPr>
                <w:sz w:val="24"/>
                <w:szCs w:val="24"/>
              </w:rPr>
              <w:t>Appraiser Temporary</w:t>
            </w:r>
          </w:p>
          <w:p w14:paraId="7B6E0F24" w14:textId="129C8A71" w:rsidR="00A03039" w:rsidRPr="006E33BB" w:rsidRDefault="00D34F6D" w:rsidP="00D34F6D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D34F6D">
              <w:rPr>
                <w:sz w:val="24"/>
                <w:szCs w:val="24"/>
              </w:rPr>
              <w:t>Certified General</w:t>
            </w:r>
          </w:p>
        </w:tc>
      </w:tr>
      <w:tr w:rsidR="00CD36CF" w14:paraId="3E3283FF" w14:textId="77777777" w:rsidTr="00134FB3">
        <w:trPr>
          <w:trHeight w:val="728"/>
          <w:jc w:val="center"/>
        </w:trPr>
        <w:tc>
          <w:tcPr>
            <w:tcW w:w="1615" w:type="dxa"/>
            <w:vAlign w:val="center"/>
          </w:tcPr>
          <w:p w14:paraId="64F11578" w14:textId="0A7B6F8B" w:rsidR="00CD36CF" w:rsidRPr="006E33BB" w:rsidRDefault="00211FDD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</w:t>
            </w:r>
            <w:r w:rsidR="00273B4A">
              <w:rPr>
                <w:sz w:val="24"/>
                <w:szCs w:val="24"/>
              </w:rPr>
              <w:t>onn Shuford</w:t>
            </w:r>
          </w:p>
        </w:tc>
        <w:tc>
          <w:tcPr>
            <w:tcW w:w="4219" w:type="dxa"/>
            <w:vAlign w:val="center"/>
          </w:tcPr>
          <w:p w14:paraId="0FD179E2" w14:textId="54D0A6B3" w:rsidR="00CD36CF" w:rsidRPr="006E33BB" w:rsidRDefault="00273B4A" w:rsidP="00134FB3">
            <w:pPr>
              <w:tabs>
                <w:tab w:val="left" w:pos="3600"/>
                <w:tab w:val="left" w:pos="6480"/>
              </w:tabs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723D8C0B" w14:textId="7B48849B" w:rsidR="00CD36CF" w:rsidRPr="006E33BB" w:rsidRDefault="00064C39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raiser Trainee</w:t>
            </w:r>
          </w:p>
        </w:tc>
      </w:tr>
      <w:tr w:rsidR="00CD36CF" w14:paraId="44E248FE" w14:textId="77777777" w:rsidTr="00134FB3">
        <w:trPr>
          <w:trHeight w:val="728"/>
          <w:jc w:val="center"/>
        </w:trPr>
        <w:tc>
          <w:tcPr>
            <w:tcW w:w="1615" w:type="dxa"/>
            <w:vAlign w:val="center"/>
          </w:tcPr>
          <w:p w14:paraId="0433A079" w14:textId="70DA0FE6" w:rsidR="00CD36CF" w:rsidRPr="006E33BB" w:rsidRDefault="00064C39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rod Byrd</w:t>
            </w:r>
          </w:p>
        </w:tc>
        <w:tc>
          <w:tcPr>
            <w:tcW w:w="4219" w:type="dxa"/>
            <w:vAlign w:val="center"/>
          </w:tcPr>
          <w:p w14:paraId="4B9FEF4A" w14:textId="0CE172BB" w:rsidR="00CD36CF" w:rsidRPr="006E33BB" w:rsidRDefault="00175059" w:rsidP="00134FB3">
            <w:pPr>
              <w:tabs>
                <w:tab w:val="left" w:pos="3600"/>
                <w:tab w:val="left" w:pos="6480"/>
              </w:tabs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6869F686" w14:textId="77777777" w:rsidR="00C157EA" w:rsidRPr="00C157EA" w:rsidRDefault="00C157EA" w:rsidP="00C157EA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C157EA">
              <w:rPr>
                <w:sz w:val="24"/>
                <w:szCs w:val="24"/>
              </w:rPr>
              <w:t>Appraiser Temporary</w:t>
            </w:r>
          </w:p>
          <w:p w14:paraId="51ABBF9A" w14:textId="44235330" w:rsidR="00CD36CF" w:rsidRPr="006E33BB" w:rsidRDefault="00C157EA" w:rsidP="00C157EA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C157EA">
              <w:rPr>
                <w:sz w:val="24"/>
                <w:szCs w:val="24"/>
              </w:rPr>
              <w:t>Certified General</w:t>
            </w:r>
          </w:p>
        </w:tc>
      </w:tr>
      <w:tr w:rsidR="00CD36CF" w14:paraId="6E9094E4" w14:textId="77777777" w:rsidTr="00134FB3">
        <w:trPr>
          <w:trHeight w:val="728"/>
          <w:jc w:val="center"/>
        </w:trPr>
        <w:tc>
          <w:tcPr>
            <w:tcW w:w="1615" w:type="dxa"/>
            <w:vAlign w:val="center"/>
          </w:tcPr>
          <w:p w14:paraId="0FE1A36C" w14:textId="61435302" w:rsidR="00CD36CF" w:rsidRPr="006E33BB" w:rsidRDefault="001F5A42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vid Singleton</w:t>
            </w:r>
          </w:p>
        </w:tc>
        <w:tc>
          <w:tcPr>
            <w:tcW w:w="4219" w:type="dxa"/>
            <w:vAlign w:val="center"/>
          </w:tcPr>
          <w:p w14:paraId="5E472CD1" w14:textId="3A1FCD82" w:rsidR="00CD36CF" w:rsidRPr="006E33BB" w:rsidRDefault="001F5A42" w:rsidP="00134FB3">
            <w:pPr>
              <w:tabs>
                <w:tab w:val="left" w:pos="3600"/>
                <w:tab w:val="left" w:pos="6480"/>
              </w:tabs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0C31B942" w14:textId="77777777" w:rsidR="001F5A42" w:rsidRPr="001F5A42" w:rsidRDefault="001F5A42" w:rsidP="001F5A42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1F5A42">
              <w:rPr>
                <w:sz w:val="24"/>
                <w:szCs w:val="24"/>
              </w:rPr>
              <w:t>Appraiser Temporary</w:t>
            </w:r>
          </w:p>
          <w:p w14:paraId="6B8F2BCF" w14:textId="6A9CD0B9" w:rsidR="00CD36CF" w:rsidRPr="006E33BB" w:rsidRDefault="001F5A42" w:rsidP="001F5A42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1F5A42">
              <w:rPr>
                <w:sz w:val="24"/>
                <w:szCs w:val="24"/>
              </w:rPr>
              <w:t>Certified General</w:t>
            </w:r>
          </w:p>
        </w:tc>
      </w:tr>
      <w:tr w:rsidR="009F278C" w14:paraId="647133A2" w14:textId="77777777" w:rsidTr="00134FB3">
        <w:trPr>
          <w:trHeight w:val="728"/>
          <w:jc w:val="center"/>
        </w:trPr>
        <w:tc>
          <w:tcPr>
            <w:tcW w:w="1615" w:type="dxa"/>
            <w:vAlign w:val="center"/>
          </w:tcPr>
          <w:p w14:paraId="1616AA73" w14:textId="1FA2E521" w:rsidR="009F278C" w:rsidRPr="006E33BB" w:rsidRDefault="001F5A42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ian Gander</w:t>
            </w:r>
          </w:p>
        </w:tc>
        <w:tc>
          <w:tcPr>
            <w:tcW w:w="4219" w:type="dxa"/>
            <w:vAlign w:val="center"/>
          </w:tcPr>
          <w:p w14:paraId="7E95CE52" w14:textId="68C700D8" w:rsidR="009F278C" w:rsidRPr="006E33BB" w:rsidRDefault="001407C5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200A96B9" w14:textId="3093D931" w:rsidR="001407C5" w:rsidRPr="001407C5" w:rsidRDefault="001407C5" w:rsidP="001407C5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1407C5">
              <w:rPr>
                <w:sz w:val="24"/>
                <w:szCs w:val="24"/>
              </w:rPr>
              <w:t>Appraiser</w:t>
            </w:r>
          </w:p>
          <w:p w14:paraId="54192A1B" w14:textId="5144FC11" w:rsidR="009F278C" w:rsidRPr="006E33BB" w:rsidRDefault="001407C5" w:rsidP="001407C5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 w:rsidRPr="001407C5">
              <w:rPr>
                <w:sz w:val="24"/>
                <w:szCs w:val="24"/>
              </w:rPr>
              <w:t>Certified General</w:t>
            </w:r>
          </w:p>
        </w:tc>
      </w:tr>
      <w:tr w:rsidR="009F278C" w14:paraId="5540BBB8" w14:textId="77777777" w:rsidTr="00134FB3">
        <w:trPr>
          <w:trHeight w:val="728"/>
          <w:jc w:val="center"/>
        </w:trPr>
        <w:tc>
          <w:tcPr>
            <w:tcW w:w="1615" w:type="dxa"/>
            <w:vAlign w:val="center"/>
          </w:tcPr>
          <w:p w14:paraId="23F01243" w14:textId="67762FE3" w:rsidR="009F278C" w:rsidRPr="00225302" w:rsidRDefault="00225302" w:rsidP="00134FB3">
            <w:pPr>
              <w:tabs>
                <w:tab w:val="left" w:pos="3600"/>
                <w:tab w:val="left" w:pos="6480"/>
              </w:tabs>
              <w:jc w:val="center"/>
              <w:rPr>
                <w:color w:val="212529"/>
                <w:sz w:val="24"/>
                <w:szCs w:val="24"/>
              </w:rPr>
            </w:pPr>
            <w:r w:rsidRPr="00225302">
              <w:rPr>
                <w:color w:val="212529"/>
                <w:sz w:val="24"/>
                <w:szCs w:val="24"/>
              </w:rPr>
              <w:t>Krystyna Gut</w:t>
            </w:r>
          </w:p>
        </w:tc>
        <w:tc>
          <w:tcPr>
            <w:tcW w:w="4219" w:type="dxa"/>
            <w:vAlign w:val="center"/>
          </w:tcPr>
          <w:p w14:paraId="4BF962B7" w14:textId="3240C2EC" w:rsidR="00D11D1E" w:rsidRPr="00E901EA" w:rsidRDefault="00225302" w:rsidP="00134FB3">
            <w:pPr>
              <w:tabs>
                <w:tab w:val="left" w:pos="1315"/>
              </w:tabs>
              <w:jc w:val="center"/>
              <w:rPr>
                <w:color w:val="000000" w:themeColor="text1"/>
                <w:sz w:val="24"/>
                <w:szCs w:val="24"/>
              </w:rPr>
            </w:pPr>
            <w:r w:rsidRPr="00E901EA">
              <w:rPr>
                <w:color w:val="000000" w:themeColor="text1"/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6A12768A" w14:textId="77777777" w:rsidR="00E901EA" w:rsidRPr="00E901EA" w:rsidRDefault="00E901EA" w:rsidP="00E901EA">
            <w:pPr>
              <w:tabs>
                <w:tab w:val="left" w:pos="3600"/>
                <w:tab w:val="left" w:pos="6480"/>
              </w:tabs>
              <w:jc w:val="center"/>
              <w:rPr>
                <w:color w:val="000000" w:themeColor="text1"/>
                <w:sz w:val="24"/>
                <w:szCs w:val="24"/>
              </w:rPr>
            </w:pPr>
            <w:r w:rsidRPr="00E901EA">
              <w:rPr>
                <w:color w:val="000000" w:themeColor="text1"/>
                <w:sz w:val="24"/>
                <w:szCs w:val="24"/>
              </w:rPr>
              <w:t>Appraiser Temporary</w:t>
            </w:r>
          </w:p>
          <w:p w14:paraId="394CE02C" w14:textId="615A8BA9" w:rsidR="009F278C" w:rsidRPr="006E33BB" w:rsidRDefault="00E901EA" w:rsidP="00E901EA">
            <w:pPr>
              <w:tabs>
                <w:tab w:val="left" w:pos="3600"/>
                <w:tab w:val="left" w:pos="6480"/>
              </w:tabs>
              <w:jc w:val="center"/>
              <w:rPr>
                <w:color w:val="000000" w:themeColor="text1"/>
                <w:sz w:val="24"/>
                <w:szCs w:val="24"/>
              </w:rPr>
            </w:pPr>
            <w:r w:rsidRPr="00E901EA">
              <w:rPr>
                <w:color w:val="000000" w:themeColor="text1"/>
                <w:sz w:val="24"/>
                <w:szCs w:val="24"/>
              </w:rPr>
              <w:t>Certified General</w:t>
            </w:r>
          </w:p>
        </w:tc>
      </w:tr>
      <w:tr w:rsidR="008510C6" w14:paraId="047A330C" w14:textId="77777777" w:rsidTr="00134FB3">
        <w:trPr>
          <w:trHeight w:val="728"/>
          <w:jc w:val="center"/>
        </w:trPr>
        <w:tc>
          <w:tcPr>
            <w:tcW w:w="1615" w:type="dxa"/>
            <w:vAlign w:val="center"/>
          </w:tcPr>
          <w:p w14:paraId="16075992" w14:textId="16CBD99F" w:rsidR="008510C6" w:rsidRPr="00382496" w:rsidRDefault="00382496" w:rsidP="00134FB3">
            <w:pPr>
              <w:tabs>
                <w:tab w:val="left" w:pos="3600"/>
                <w:tab w:val="left" w:pos="6480"/>
              </w:tabs>
              <w:jc w:val="center"/>
              <w:rPr>
                <w:color w:val="212529"/>
                <w:sz w:val="24"/>
                <w:szCs w:val="24"/>
                <w:shd w:val="clear" w:color="auto" w:fill="FFFFFF"/>
              </w:rPr>
            </w:pPr>
            <w:r w:rsidRPr="00382496">
              <w:rPr>
                <w:color w:val="212529"/>
                <w:sz w:val="24"/>
                <w:szCs w:val="24"/>
                <w:shd w:val="clear" w:color="auto" w:fill="FFFFFF"/>
              </w:rPr>
              <w:t>Sean Reilly</w:t>
            </w:r>
          </w:p>
        </w:tc>
        <w:tc>
          <w:tcPr>
            <w:tcW w:w="4219" w:type="dxa"/>
            <w:vAlign w:val="center"/>
          </w:tcPr>
          <w:p w14:paraId="3303FFC5" w14:textId="235E465C" w:rsidR="008510C6" w:rsidRPr="006E33BB" w:rsidRDefault="00382496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</w:t>
            </w:r>
          </w:p>
        </w:tc>
        <w:tc>
          <w:tcPr>
            <w:tcW w:w="2886" w:type="dxa"/>
            <w:vAlign w:val="center"/>
          </w:tcPr>
          <w:p w14:paraId="181E7093" w14:textId="77777777" w:rsidR="00382496" w:rsidRPr="00382496" w:rsidRDefault="00382496" w:rsidP="00382496">
            <w:pPr>
              <w:tabs>
                <w:tab w:val="left" w:pos="3600"/>
                <w:tab w:val="left" w:pos="6480"/>
              </w:tabs>
              <w:jc w:val="center"/>
              <w:rPr>
                <w:color w:val="000000"/>
                <w:sz w:val="24"/>
                <w:szCs w:val="24"/>
                <w:shd w:val="clear" w:color="auto" w:fill="FFFFFF"/>
              </w:rPr>
            </w:pPr>
            <w:r w:rsidRPr="00382496">
              <w:rPr>
                <w:color w:val="000000"/>
                <w:sz w:val="24"/>
                <w:szCs w:val="24"/>
                <w:shd w:val="clear" w:color="auto" w:fill="FFFFFF"/>
              </w:rPr>
              <w:t>Appraiser Temporary</w:t>
            </w:r>
          </w:p>
          <w:p w14:paraId="3B77F837" w14:textId="62D17F68" w:rsidR="008510C6" w:rsidRPr="006E33BB" w:rsidRDefault="00382496" w:rsidP="00382496">
            <w:pPr>
              <w:tabs>
                <w:tab w:val="left" w:pos="3600"/>
                <w:tab w:val="left" w:pos="6480"/>
              </w:tabs>
              <w:jc w:val="center"/>
              <w:rPr>
                <w:color w:val="000000"/>
                <w:sz w:val="24"/>
                <w:szCs w:val="24"/>
                <w:shd w:val="clear" w:color="auto" w:fill="FFFFFF"/>
              </w:rPr>
            </w:pPr>
            <w:r w:rsidRPr="00382496">
              <w:rPr>
                <w:color w:val="000000"/>
                <w:sz w:val="24"/>
                <w:szCs w:val="24"/>
                <w:shd w:val="clear" w:color="auto" w:fill="FFFFFF"/>
              </w:rPr>
              <w:t>Certified General</w:t>
            </w:r>
          </w:p>
        </w:tc>
      </w:tr>
      <w:tr w:rsidR="008510C6" w14:paraId="1359F354" w14:textId="77777777" w:rsidTr="00AC0CCB">
        <w:trPr>
          <w:trHeight w:val="845"/>
          <w:jc w:val="center"/>
        </w:trPr>
        <w:tc>
          <w:tcPr>
            <w:tcW w:w="1615" w:type="dxa"/>
            <w:vAlign w:val="center"/>
          </w:tcPr>
          <w:p w14:paraId="21970403" w14:textId="77777777" w:rsidR="008510C6" w:rsidRPr="006E33BB" w:rsidRDefault="008510C6" w:rsidP="00134FB3">
            <w:pPr>
              <w:tabs>
                <w:tab w:val="left" w:pos="3600"/>
                <w:tab w:val="left" w:pos="6480"/>
              </w:tabs>
              <w:jc w:val="center"/>
              <w:rPr>
                <w:rFonts w:ascii="Century Gothic" w:hAnsi="Century Gothic"/>
                <w:color w:val="212529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219" w:type="dxa"/>
            <w:vAlign w:val="center"/>
          </w:tcPr>
          <w:p w14:paraId="3981AF65" w14:textId="77777777" w:rsidR="008510C6" w:rsidRPr="006E33BB" w:rsidRDefault="008510C6" w:rsidP="00134FB3">
            <w:pPr>
              <w:tabs>
                <w:tab w:val="left" w:pos="3600"/>
                <w:tab w:val="left" w:pos="648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886" w:type="dxa"/>
            <w:vAlign w:val="center"/>
          </w:tcPr>
          <w:p w14:paraId="3F329A65" w14:textId="77777777" w:rsidR="008510C6" w:rsidRPr="006E33BB" w:rsidRDefault="008510C6" w:rsidP="00134FB3">
            <w:pPr>
              <w:tabs>
                <w:tab w:val="left" w:pos="3600"/>
                <w:tab w:val="left" w:pos="6480"/>
              </w:tabs>
              <w:jc w:val="center"/>
              <w:rPr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</w:tbl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3901723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Approved:  Tamora K. Papas, Chair</w:t>
      </w:r>
    </w:p>
    <w:p w14:paraId="74A0D99C" w14:textId="3B968A87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6FDD0050">
        <w:rPr>
          <w:rFonts w:ascii="Times New Roman" w:hAnsi="Times New Roman" w:cs="Times New Roman"/>
        </w:rPr>
        <w:t xml:space="preserve">Date: </w:t>
      </w:r>
      <w:r w:rsidR="00197947">
        <w:rPr>
          <w:rFonts w:ascii="Times New Roman" w:hAnsi="Times New Roman" w:cs="Times New Roman"/>
        </w:rPr>
        <w:t>June</w:t>
      </w:r>
      <w:r w:rsidR="00D22B36">
        <w:rPr>
          <w:rFonts w:ascii="Times New Roman" w:hAnsi="Times New Roman" w:cs="Times New Roman"/>
        </w:rPr>
        <w:t xml:space="preserve"> 1</w:t>
      </w:r>
      <w:r w:rsidR="001F5A42">
        <w:rPr>
          <w:rFonts w:ascii="Times New Roman" w:hAnsi="Times New Roman" w:cs="Times New Roman"/>
        </w:rPr>
        <w:t>5</w:t>
      </w:r>
      <w:r w:rsidR="00292375">
        <w:rPr>
          <w:rFonts w:ascii="Times New Roman" w:hAnsi="Times New Roman" w:cs="Times New Roman"/>
        </w:rPr>
        <w:t>, 2022</w:t>
      </w:r>
    </w:p>
    <w:sectPr w:rsidR="009714EE" w:rsidSect="00AE447B">
      <w:headerReference w:type="default" r:id="rId7"/>
      <w:footerReference w:type="default" r:id="rId8"/>
      <w:pgSz w:w="12240" w:h="15840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5116F" w14:textId="77777777" w:rsidR="009727F5" w:rsidRDefault="009727F5" w:rsidP="00BE55D9">
      <w:r>
        <w:separator/>
      </w:r>
    </w:p>
  </w:endnote>
  <w:endnote w:type="continuationSeparator" w:id="0">
    <w:p w14:paraId="647C43ED" w14:textId="77777777" w:rsidR="009727F5" w:rsidRDefault="009727F5" w:rsidP="00BE55D9">
      <w:r>
        <w:continuationSeparator/>
      </w:r>
    </w:p>
  </w:endnote>
  <w:endnote w:type="continuationNotice" w:id="1">
    <w:p w14:paraId="4D1624A3" w14:textId="77777777" w:rsidR="009727F5" w:rsidRDefault="009727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2C3D4850" w:rsidR="00FC7F66" w:rsidRDefault="6FDD0050" w:rsidP="00AE447B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1C72E1FB" wp14:editId="01BD6BEA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92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26D87" w14:textId="77777777" w:rsidR="009727F5" w:rsidRDefault="009727F5" w:rsidP="00BE55D9">
      <w:r>
        <w:separator/>
      </w:r>
    </w:p>
  </w:footnote>
  <w:footnote w:type="continuationSeparator" w:id="0">
    <w:p w14:paraId="2CD790F0" w14:textId="77777777" w:rsidR="009727F5" w:rsidRDefault="009727F5" w:rsidP="00BE55D9">
      <w:r>
        <w:continuationSeparator/>
      </w:r>
    </w:p>
  </w:footnote>
  <w:footnote w:type="continuationNotice" w:id="1">
    <w:p w14:paraId="04F85FE0" w14:textId="77777777" w:rsidR="009727F5" w:rsidRDefault="009727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7FCE82B5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39B2"/>
    <w:rsid w:val="00010FCF"/>
    <w:rsid w:val="00012906"/>
    <w:rsid w:val="0001495B"/>
    <w:rsid w:val="000229BB"/>
    <w:rsid w:val="000253FF"/>
    <w:rsid w:val="00026946"/>
    <w:rsid w:val="00036A7A"/>
    <w:rsid w:val="00040244"/>
    <w:rsid w:val="000414B4"/>
    <w:rsid w:val="00044F09"/>
    <w:rsid w:val="000530D2"/>
    <w:rsid w:val="00064C39"/>
    <w:rsid w:val="00070290"/>
    <w:rsid w:val="00075217"/>
    <w:rsid w:val="000B7EC6"/>
    <w:rsid w:val="000C07BC"/>
    <w:rsid w:val="000D077F"/>
    <w:rsid w:val="000D2788"/>
    <w:rsid w:val="000D7179"/>
    <w:rsid w:val="000E20D6"/>
    <w:rsid w:val="000E5C8A"/>
    <w:rsid w:val="000E6CF0"/>
    <w:rsid w:val="000E7404"/>
    <w:rsid w:val="001022B2"/>
    <w:rsid w:val="001056E8"/>
    <w:rsid w:val="001337E7"/>
    <w:rsid w:val="00134FB3"/>
    <w:rsid w:val="00136C7E"/>
    <w:rsid w:val="001407C5"/>
    <w:rsid w:val="0014437A"/>
    <w:rsid w:val="001663FF"/>
    <w:rsid w:val="00175059"/>
    <w:rsid w:val="00176971"/>
    <w:rsid w:val="001853D0"/>
    <w:rsid w:val="001978EB"/>
    <w:rsid w:val="00197947"/>
    <w:rsid w:val="001A0708"/>
    <w:rsid w:val="001A589E"/>
    <w:rsid w:val="001D7EB0"/>
    <w:rsid w:val="001E164B"/>
    <w:rsid w:val="001E3181"/>
    <w:rsid w:val="001E7E32"/>
    <w:rsid w:val="001F5A42"/>
    <w:rsid w:val="001F624D"/>
    <w:rsid w:val="00204068"/>
    <w:rsid w:val="0020470C"/>
    <w:rsid w:val="00211A81"/>
    <w:rsid w:val="00211FDD"/>
    <w:rsid w:val="00215FA2"/>
    <w:rsid w:val="00225302"/>
    <w:rsid w:val="002304BF"/>
    <w:rsid w:val="00232732"/>
    <w:rsid w:val="00240988"/>
    <w:rsid w:val="00241574"/>
    <w:rsid w:val="002415F8"/>
    <w:rsid w:val="0024537B"/>
    <w:rsid w:val="00250214"/>
    <w:rsid w:val="0025275A"/>
    <w:rsid w:val="00265B8E"/>
    <w:rsid w:val="00273B4A"/>
    <w:rsid w:val="00275BE6"/>
    <w:rsid w:val="00276452"/>
    <w:rsid w:val="00282478"/>
    <w:rsid w:val="00287E39"/>
    <w:rsid w:val="00292375"/>
    <w:rsid w:val="0029430D"/>
    <w:rsid w:val="002A3017"/>
    <w:rsid w:val="002A3054"/>
    <w:rsid w:val="002B23C8"/>
    <w:rsid w:val="002B2718"/>
    <w:rsid w:val="002F1193"/>
    <w:rsid w:val="002F1E44"/>
    <w:rsid w:val="002F4735"/>
    <w:rsid w:val="002F6B83"/>
    <w:rsid w:val="0030322D"/>
    <w:rsid w:val="00324482"/>
    <w:rsid w:val="003301EC"/>
    <w:rsid w:val="00346874"/>
    <w:rsid w:val="003474E4"/>
    <w:rsid w:val="00352786"/>
    <w:rsid w:val="00365685"/>
    <w:rsid w:val="00370936"/>
    <w:rsid w:val="00382496"/>
    <w:rsid w:val="0038650C"/>
    <w:rsid w:val="003B1BE5"/>
    <w:rsid w:val="003C30CE"/>
    <w:rsid w:val="003E4924"/>
    <w:rsid w:val="003F426F"/>
    <w:rsid w:val="00404F02"/>
    <w:rsid w:val="004153D6"/>
    <w:rsid w:val="00416CC5"/>
    <w:rsid w:val="0042093A"/>
    <w:rsid w:val="00421F0E"/>
    <w:rsid w:val="0042209B"/>
    <w:rsid w:val="00436F0F"/>
    <w:rsid w:val="004406F9"/>
    <w:rsid w:val="00450F04"/>
    <w:rsid w:val="00467616"/>
    <w:rsid w:val="004719C8"/>
    <w:rsid w:val="00472B21"/>
    <w:rsid w:val="00491629"/>
    <w:rsid w:val="004926B6"/>
    <w:rsid w:val="004D258F"/>
    <w:rsid w:val="004D2F10"/>
    <w:rsid w:val="004E4BBD"/>
    <w:rsid w:val="004E6779"/>
    <w:rsid w:val="00513D83"/>
    <w:rsid w:val="00515085"/>
    <w:rsid w:val="00524D1A"/>
    <w:rsid w:val="00530BC8"/>
    <w:rsid w:val="00533A7B"/>
    <w:rsid w:val="00541341"/>
    <w:rsid w:val="00550FF8"/>
    <w:rsid w:val="00553D40"/>
    <w:rsid w:val="0055552D"/>
    <w:rsid w:val="00565C2F"/>
    <w:rsid w:val="00577683"/>
    <w:rsid w:val="005A4156"/>
    <w:rsid w:val="005B636B"/>
    <w:rsid w:val="005B7A7A"/>
    <w:rsid w:val="005D50D6"/>
    <w:rsid w:val="005E0C43"/>
    <w:rsid w:val="005E7734"/>
    <w:rsid w:val="005F157D"/>
    <w:rsid w:val="005F1F1E"/>
    <w:rsid w:val="005F44E3"/>
    <w:rsid w:val="0060012D"/>
    <w:rsid w:val="006205FC"/>
    <w:rsid w:val="00642BBF"/>
    <w:rsid w:val="00644E9B"/>
    <w:rsid w:val="00655F13"/>
    <w:rsid w:val="00684419"/>
    <w:rsid w:val="006915A5"/>
    <w:rsid w:val="00697670"/>
    <w:rsid w:val="006A3741"/>
    <w:rsid w:val="006C7606"/>
    <w:rsid w:val="006D3C96"/>
    <w:rsid w:val="006E015A"/>
    <w:rsid w:val="006E33BB"/>
    <w:rsid w:val="006F4A0A"/>
    <w:rsid w:val="006F4EF4"/>
    <w:rsid w:val="00702A03"/>
    <w:rsid w:val="00704203"/>
    <w:rsid w:val="007258A8"/>
    <w:rsid w:val="00754FB3"/>
    <w:rsid w:val="00756D9B"/>
    <w:rsid w:val="00787D21"/>
    <w:rsid w:val="0079176F"/>
    <w:rsid w:val="007962F9"/>
    <w:rsid w:val="007976B5"/>
    <w:rsid w:val="007A1E4C"/>
    <w:rsid w:val="007B2184"/>
    <w:rsid w:val="007C1F60"/>
    <w:rsid w:val="007D23D9"/>
    <w:rsid w:val="007D466C"/>
    <w:rsid w:val="007D61CA"/>
    <w:rsid w:val="007E37CA"/>
    <w:rsid w:val="007E5608"/>
    <w:rsid w:val="007F157F"/>
    <w:rsid w:val="007F4998"/>
    <w:rsid w:val="008025DA"/>
    <w:rsid w:val="00811397"/>
    <w:rsid w:val="00813CF3"/>
    <w:rsid w:val="00827362"/>
    <w:rsid w:val="00834089"/>
    <w:rsid w:val="008442C2"/>
    <w:rsid w:val="00844F3B"/>
    <w:rsid w:val="008510C6"/>
    <w:rsid w:val="0086108D"/>
    <w:rsid w:val="008656BF"/>
    <w:rsid w:val="00877FAB"/>
    <w:rsid w:val="008A3AC5"/>
    <w:rsid w:val="008A5CEC"/>
    <w:rsid w:val="008B3DB5"/>
    <w:rsid w:val="008B441A"/>
    <w:rsid w:val="008C680D"/>
    <w:rsid w:val="008D236E"/>
    <w:rsid w:val="008E173C"/>
    <w:rsid w:val="008E7043"/>
    <w:rsid w:val="008F11A8"/>
    <w:rsid w:val="009002C3"/>
    <w:rsid w:val="00910E0C"/>
    <w:rsid w:val="00911692"/>
    <w:rsid w:val="0091248A"/>
    <w:rsid w:val="00934F7A"/>
    <w:rsid w:val="00957BD7"/>
    <w:rsid w:val="009714EE"/>
    <w:rsid w:val="009727F5"/>
    <w:rsid w:val="00972CE5"/>
    <w:rsid w:val="00975A66"/>
    <w:rsid w:val="0097725D"/>
    <w:rsid w:val="00982F63"/>
    <w:rsid w:val="00983042"/>
    <w:rsid w:val="009A67BB"/>
    <w:rsid w:val="009A79F1"/>
    <w:rsid w:val="009B39C8"/>
    <w:rsid w:val="009B5950"/>
    <w:rsid w:val="009B5E1A"/>
    <w:rsid w:val="009B7AED"/>
    <w:rsid w:val="009D1415"/>
    <w:rsid w:val="009D50AB"/>
    <w:rsid w:val="009E4003"/>
    <w:rsid w:val="009E7F35"/>
    <w:rsid w:val="009F278C"/>
    <w:rsid w:val="009F3CA7"/>
    <w:rsid w:val="00A03039"/>
    <w:rsid w:val="00A11B34"/>
    <w:rsid w:val="00A26AC0"/>
    <w:rsid w:val="00A2727B"/>
    <w:rsid w:val="00A353F6"/>
    <w:rsid w:val="00A43FC6"/>
    <w:rsid w:val="00A5247B"/>
    <w:rsid w:val="00A56C5D"/>
    <w:rsid w:val="00A673EE"/>
    <w:rsid w:val="00A71C87"/>
    <w:rsid w:val="00A8240E"/>
    <w:rsid w:val="00A92844"/>
    <w:rsid w:val="00A950AB"/>
    <w:rsid w:val="00AA00C2"/>
    <w:rsid w:val="00AA6DAA"/>
    <w:rsid w:val="00AC0CCB"/>
    <w:rsid w:val="00AC4F22"/>
    <w:rsid w:val="00AD03C4"/>
    <w:rsid w:val="00AD1EA0"/>
    <w:rsid w:val="00AD312E"/>
    <w:rsid w:val="00AD5A0F"/>
    <w:rsid w:val="00AE1E25"/>
    <w:rsid w:val="00AE1EF4"/>
    <w:rsid w:val="00AE447B"/>
    <w:rsid w:val="00AE690E"/>
    <w:rsid w:val="00B0239E"/>
    <w:rsid w:val="00B1015C"/>
    <w:rsid w:val="00B178B0"/>
    <w:rsid w:val="00B533CF"/>
    <w:rsid w:val="00B55FAC"/>
    <w:rsid w:val="00BB257A"/>
    <w:rsid w:val="00BD1C24"/>
    <w:rsid w:val="00BE172D"/>
    <w:rsid w:val="00BE45AA"/>
    <w:rsid w:val="00BE55D9"/>
    <w:rsid w:val="00BF772C"/>
    <w:rsid w:val="00C157EA"/>
    <w:rsid w:val="00C23FF1"/>
    <w:rsid w:val="00C24583"/>
    <w:rsid w:val="00C34EF5"/>
    <w:rsid w:val="00C36498"/>
    <w:rsid w:val="00C435C3"/>
    <w:rsid w:val="00C52A14"/>
    <w:rsid w:val="00C55B03"/>
    <w:rsid w:val="00C61F5B"/>
    <w:rsid w:val="00C704F2"/>
    <w:rsid w:val="00C93D2C"/>
    <w:rsid w:val="00CB01EA"/>
    <w:rsid w:val="00CD1093"/>
    <w:rsid w:val="00CD36CF"/>
    <w:rsid w:val="00CE34E9"/>
    <w:rsid w:val="00CF2147"/>
    <w:rsid w:val="00CF3B1D"/>
    <w:rsid w:val="00CF5E55"/>
    <w:rsid w:val="00D02095"/>
    <w:rsid w:val="00D02E84"/>
    <w:rsid w:val="00D07CE9"/>
    <w:rsid w:val="00D11D1E"/>
    <w:rsid w:val="00D1614E"/>
    <w:rsid w:val="00D22B36"/>
    <w:rsid w:val="00D27E16"/>
    <w:rsid w:val="00D34F6D"/>
    <w:rsid w:val="00D36E79"/>
    <w:rsid w:val="00D40D94"/>
    <w:rsid w:val="00D53B2A"/>
    <w:rsid w:val="00D5483C"/>
    <w:rsid w:val="00D73DA4"/>
    <w:rsid w:val="00D76104"/>
    <w:rsid w:val="00D77092"/>
    <w:rsid w:val="00D92F3C"/>
    <w:rsid w:val="00D961CD"/>
    <w:rsid w:val="00D97BEC"/>
    <w:rsid w:val="00D97EB7"/>
    <w:rsid w:val="00DA175F"/>
    <w:rsid w:val="00DA4F8B"/>
    <w:rsid w:val="00DE728D"/>
    <w:rsid w:val="00DF654E"/>
    <w:rsid w:val="00DF67C8"/>
    <w:rsid w:val="00E13200"/>
    <w:rsid w:val="00E1330C"/>
    <w:rsid w:val="00E214A5"/>
    <w:rsid w:val="00E31DC5"/>
    <w:rsid w:val="00E32F3A"/>
    <w:rsid w:val="00E438F3"/>
    <w:rsid w:val="00E4469E"/>
    <w:rsid w:val="00E579BB"/>
    <w:rsid w:val="00E7479F"/>
    <w:rsid w:val="00E85EF7"/>
    <w:rsid w:val="00E901EA"/>
    <w:rsid w:val="00EB3F38"/>
    <w:rsid w:val="00ED3D9F"/>
    <w:rsid w:val="00EE76A3"/>
    <w:rsid w:val="00EF6A5F"/>
    <w:rsid w:val="00F2269C"/>
    <w:rsid w:val="00F25382"/>
    <w:rsid w:val="00F26D43"/>
    <w:rsid w:val="00F32773"/>
    <w:rsid w:val="00F35238"/>
    <w:rsid w:val="00F3724C"/>
    <w:rsid w:val="00F41F4C"/>
    <w:rsid w:val="00F4686B"/>
    <w:rsid w:val="00F469C1"/>
    <w:rsid w:val="00F47BBD"/>
    <w:rsid w:val="00F5087B"/>
    <w:rsid w:val="00F51B2F"/>
    <w:rsid w:val="00F67991"/>
    <w:rsid w:val="00F853A3"/>
    <w:rsid w:val="00F876EA"/>
    <w:rsid w:val="00F94991"/>
    <w:rsid w:val="00F95C32"/>
    <w:rsid w:val="00FA0E68"/>
    <w:rsid w:val="00FA39CE"/>
    <w:rsid w:val="00FA7971"/>
    <w:rsid w:val="00FB3EB5"/>
    <w:rsid w:val="00FB4701"/>
    <w:rsid w:val="00FC526B"/>
    <w:rsid w:val="00FC7F66"/>
    <w:rsid w:val="00FD521D"/>
    <w:rsid w:val="00FF1F67"/>
    <w:rsid w:val="00FF441A"/>
    <w:rsid w:val="00FF7815"/>
    <w:rsid w:val="00FF7C19"/>
    <w:rsid w:val="01BD6BEA"/>
    <w:rsid w:val="0331E66C"/>
    <w:rsid w:val="03D444D9"/>
    <w:rsid w:val="0F31BAB6"/>
    <w:rsid w:val="1E254435"/>
    <w:rsid w:val="204BF0E7"/>
    <w:rsid w:val="294AC5BF"/>
    <w:rsid w:val="2EC1EA88"/>
    <w:rsid w:val="3610206A"/>
    <w:rsid w:val="37ABF0CB"/>
    <w:rsid w:val="3AC17F64"/>
    <w:rsid w:val="3C010313"/>
    <w:rsid w:val="4227ECA8"/>
    <w:rsid w:val="432BADD6"/>
    <w:rsid w:val="45D6CFE2"/>
    <w:rsid w:val="4849183E"/>
    <w:rsid w:val="51960304"/>
    <w:rsid w:val="55DD9159"/>
    <w:rsid w:val="5AFE9E4A"/>
    <w:rsid w:val="667717CF"/>
    <w:rsid w:val="6E8CDEE8"/>
    <w:rsid w:val="6FDD0050"/>
    <w:rsid w:val="7DDE5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ustomernamewithonlinestatusandcompanycustomername6zvzk">
    <w:name w:val="customernamewithonlinestatusandcompany__customername___6zvzk"/>
    <w:basedOn w:val="DefaultParagraphFont"/>
    <w:rsid w:val="00D02E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0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3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3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2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8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84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14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3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8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6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5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5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3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01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2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0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08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7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9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4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31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63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1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5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05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3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4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48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8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7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4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74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4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86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2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33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1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2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8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6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5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76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2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44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0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8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8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27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5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4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34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84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3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9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4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2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8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1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9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1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3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8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9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6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26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36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17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0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71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64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5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0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7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1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80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82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80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25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5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7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1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7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6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4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0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0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2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40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13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3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3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22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1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8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2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84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86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4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05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5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92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63</Words>
  <Characters>917</Characters>
  <Application>Microsoft Office Word</Application>
  <DocSecurity>0</DocSecurity>
  <Lines>57</Lines>
  <Paragraphs>33</Paragraphs>
  <ScaleCrop>false</ScaleCrop>
  <Company>Link Strategic Partners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Cyrus, Kevin (DCRA)</cp:lastModifiedBy>
  <cp:revision>72</cp:revision>
  <cp:lastPrinted>2020-01-08T19:37:00Z</cp:lastPrinted>
  <dcterms:created xsi:type="dcterms:W3CDTF">2022-05-13T13:04:00Z</dcterms:created>
  <dcterms:modified xsi:type="dcterms:W3CDTF">2022-06-14T15:48:00Z</dcterms:modified>
</cp:coreProperties>
</file>